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546B" w:rsidRPr="004A0C2E" w:rsidRDefault="009F16A5">
      <w:pPr>
        <w:rPr>
          <w:b/>
        </w:rPr>
      </w:pPr>
      <w:r w:rsidRPr="004A0C2E">
        <w:rPr>
          <w:b/>
        </w:rPr>
        <w:t>Data base access:</w:t>
      </w:r>
    </w:p>
    <w:p w:rsidR="009F16A5" w:rsidRDefault="009F16A5">
      <w:r>
        <w:t xml:space="preserve">1. I searched for something related to my Sunday school lesson and saw a link to </w:t>
      </w:r>
    </w:p>
    <w:p w:rsidR="009F16A5" w:rsidRPr="009F16A5" w:rsidRDefault="00C44831" w:rsidP="009F16A5">
      <w:pPr>
        <w:shd w:val="clear" w:color="auto" w:fill="FFFFFF"/>
        <w:spacing w:after="0" w:line="240" w:lineRule="auto"/>
        <w:outlineLvl w:val="2"/>
        <w:rPr>
          <w:rFonts w:ascii="Arial" w:eastAsia="Times New Roman" w:hAnsi="Arial" w:cs="Arial"/>
          <w:color w:val="222222"/>
          <w:sz w:val="27"/>
          <w:szCs w:val="27"/>
        </w:rPr>
      </w:pPr>
      <w:hyperlink r:id="rId5" w:history="1">
        <w:r w:rsidR="009F16A5" w:rsidRPr="009F16A5">
          <w:rPr>
            <w:rFonts w:ascii="Arial" w:eastAsia="Times New Roman" w:hAnsi="Arial" w:cs="Arial"/>
            <w:color w:val="660099"/>
            <w:sz w:val="27"/>
            <w:szCs w:val="27"/>
          </w:rPr>
          <w:t>LDS Church Membership Statistics Analysis - Fuller Consideration</w:t>
        </w:r>
      </w:hyperlink>
    </w:p>
    <w:p w:rsidR="009F16A5" w:rsidRPr="009F16A5" w:rsidRDefault="009F16A5" w:rsidP="009F16A5">
      <w:pPr>
        <w:shd w:val="clear" w:color="auto" w:fill="FFFFFF"/>
        <w:spacing w:after="0" w:line="240" w:lineRule="atLeast"/>
        <w:rPr>
          <w:rFonts w:ascii="Arial" w:eastAsia="Times New Roman" w:hAnsi="Arial" w:cs="Arial"/>
          <w:color w:val="808080"/>
          <w:szCs w:val="24"/>
        </w:rPr>
      </w:pPr>
      <w:r w:rsidRPr="009F16A5">
        <w:rPr>
          <w:rFonts w:ascii="Arial" w:eastAsia="Times New Roman" w:hAnsi="Arial" w:cs="Arial"/>
          <w:color w:val="006621"/>
          <w:sz w:val="21"/>
          <w:szCs w:val="21"/>
        </w:rPr>
        <w:t>www.fullerconsideration.com/membership.php</w:t>
      </w:r>
    </w:p>
    <w:p w:rsidR="009F16A5" w:rsidRPr="009F16A5" w:rsidRDefault="009F16A5" w:rsidP="009F16A5">
      <w:pPr>
        <w:shd w:val="clear" w:color="auto" w:fill="FFFFFF"/>
        <w:spacing w:after="0" w:line="240" w:lineRule="atLeast"/>
        <w:ind w:left="45"/>
        <w:textAlignment w:val="center"/>
        <w:rPr>
          <w:rFonts w:ascii="Arial" w:eastAsia="Times New Roman" w:hAnsi="Arial" w:cs="Arial"/>
          <w:color w:val="808080"/>
          <w:sz w:val="20"/>
          <w:szCs w:val="20"/>
        </w:rPr>
      </w:pPr>
    </w:p>
    <w:p w:rsidR="009F16A5" w:rsidRPr="009F16A5" w:rsidRDefault="009F16A5" w:rsidP="009F16A5">
      <w:pPr>
        <w:shd w:val="clear" w:color="auto" w:fill="FFFFFF"/>
        <w:spacing w:after="0" w:line="270" w:lineRule="atLeast"/>
        <w:rPr>
          <w:rFonts w:ascii="Arial" w:eastAsia="Times New Roman" w:hAnsi="Arial" w:cs="Arial"/>
          <w:color w:val="545454"/>
          <w:szCs w:val="24"/>
        </w:rPr>
      </w:pPr>
      <w:r w:rsidRPr="009F16A5">
        <w:rPr>
          <w:rFonts w:ascii="Arial" w:eastAsia="Times New Roman" w:hAnsi="Arial" w:cs="Arial"/>
          <w:color w:val="545454"/>
          <w:szCs w:val="24"/>
        </w:rPr>
        <w:t>Definition: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Total membership</w:t>
      </w:r>
      <w:r w:rsidRPr="009F16A5">
        <w:rPr>
          <w:rFonts w:ascii="Arial" w:eastAsia="Times New Roman" w:hAnsi="Arial" w:cs="Arial"/>
          <w:color w:val="545454"/>
          <w:szCs w:val="24"/>
        </w:rPr>
        <w:t> refers to the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total</w:t>
      </w:r>
      <w:r w:rsidRPr="009F16A5">
        <w:rPr>
          <w:rFonts w:ascii="Arial" w:eastAsia="Times New Roman" w:hAnsi="Arial" w:cs="Arial"/>
          <w:color w:val="545454"/>
          <w:szCs w:val="24"/>
        </w:rPr>
        <w:t> number of individuals on the records of the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LDS church</w:t>
      </w:r>
      <w:r w:rsidRPr="009F16A5">
        <w:rPr>
          <w:rFonts w:ascii="Arial" w:eastAsia="Times New Roman" w:hAnsi="Arial" w:cs="Arial"/>
          <w:color w:val="545454"/>
          <w:szCs w:val="24"/>
        </w:rPr>
        <w:t> as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members</w:t>
      </w:r>
      <w:r w:rsidRPr="009F16A5">
        <w:rPr>
          <w:rFonts w:ascii="Arial" w:eastAsia="Times New Roman" w:hAnsi="Arial" w:cs="Arial"/>
          <w:color w:val="545454"/>
          <w:szCs w:val="24"/>
        </w:rPr>
        <w:t> at the end of each given year</w:t>
      </w:r>
      <w:proofErr w:type="gramStart"/>
      <w:r w:rsidRPr="009F16A5">
        <w:rPr>
          <w:rFonts w:ascii="Arial" w:eastAsia="Times New Roman" w:hAnsi="Arial" w:cs="Arial"/>
          <w:color w:val="545454"/>
          <w:szCs w:val="24"/>
        </w:rPr>
        <w:t xml:space="preserve">. </w:t>
      </w:r>
      <w:proofErr w:type="gramEnd"/>
      <w:r w:rsidRPr="009F16A5">
        <w:rPr>
          <w:rFonts w:ascii="Arial" w:eastAsia="Times New Roman" w:hAnsi="Arial" w:cs="Arial"/>
          <w:color w:val="545454"/>
          <w:szCs w:val="24"/>
        </w:rPr>
        <w:t xml:space="preserve">This </w:t>
      </w:r>
      <w:proofErr w:type="gramStart"/>
      <w:r w:rsidRPr="009F16A5">
        <w:rPr>
          <w:rFonts w:ascii="Arial" w:eastAsia="Times New Roman" w:hAnsi="Arial" w:cs="Arial"/>
          <w:color w:val="545454"/>
          <w:szCs w:val="24"/>
        </w:rPr>
        <w:t>includes ...</w:t>
      </w:r>
      <w:proofErr w:type="gramEnd"/>
    </w:p>
    <w:p w:rsidR="009F16A5" w:rsidRPr="009F16A5" w:rsidRDefault="009F16A5" w:rsidP="009F16A5">
      <w:pPr>
        <w:shd w:val="clear" w:color="auto" w:fill="FFFFFF"/>
        <w:spacing w:after="0" w:line="270" w:lineRule="atLeast"/>
        <w:rPr>
          <w:rFonts w:ascii="Arial" w:eastAsia="Times New Roman" w:hAnsi="Arial" w:cs="Arial"/>
          <w:color w:val="808080"/>
          <w:szCs w:val="24"/>
        </w:rPr>
      </w:pPr>
      <w:r w:rsidRPr="009F16A5">
        <w:rPr>
          <w:rFonts w:ascii="Arial" w:eastAsia="Times New Roman" w:hAnsi="Arial" w:cs="Arial"/>
          <w:color w:val="808080"/>
          <w:szCs w:val="24"/>
        </w:rPr>
        <w:t>You've visited this page 2 times</w:t>
      </w:r>
      <w:proofErr w:type="gramStart"/>
      <w:r w:rsidRPr="009F16A5">
        <w:rPr>
          <w:rFonts w:ascii="Arial" w:eastAsia="Times New Roman" w:hAnsi="Arial" w:cs="Arial"/>
          <w:color w:val="808080"/>
          <w:szCs w:val="24"/>
        </w:rPr>
        <w:t xml:space="preserve">. </w:t>
      </w:r>
      <w:proofErr w:type="gramEnd"/>
      <w:r w:rsidRPr="009F16A5">
        <w:rPr>
          <w:rFonts w:ascii="Arial" w:eastAsia="Times New Roman" w:hAnsi="Arial" w:cs="Arial"/>
          <w:color w:val="808080"/>
          <w:szCs w:val="24"/>
        </w:rPr>
        <w:t>Last visit: 9/7/18</w:t>
      </w:r>
    </w:p>
    <w:p w:rsidR="009F16A5" w:rsidRDefault="009F16A5">
      <w:r>
        <w:t>2. I clicked on the link.</w:t>
      </w:r>
    </w:p>
    <w:p w:rsidR="009F16A5" w:rsidRDefault="009F16A5">
      <w:r>
        <w:t>3. I clicked on “Raw data and Calculations”</w:t>
      </w:r>
    </w:p>
    <w:p w:rsidR="009F16A5" w:rsidRDefault="009F16A5">
      <w:r>
        <w:t>4. I clicked on “File” “Save As” “csv”</w:t>
      </w:r>
    </w:p>
    <w:p w:rsidR="00BD7FEB" w:rsidRDefault="00BD7FEB">
      <w:r>
        <w:t>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End.of.Yea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otal.Membersh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hildren.of.Record</w:t>
      </w:r>
      <w:proofErr w:type="spellEnd"/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1830                6                  0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aptisms.of.Children.of.Record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vert.Baptism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otal.Baptisms</w:t>
      </w:r>
      <w:proofErr w:type="spellEnd"/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              0                6              6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vert.Children.of.Record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irths.to.Active.Member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ormon.Birth.Rate</w:t>
      </w:r>
      <w:proofErr w:type="spellEnd"/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          0                        0              57.6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ormon.Death.Rat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ormon.Life.Expectanc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irth.Rate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.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ractional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50                   39.5                  1.0576</w:t>
      </w:r>
    </w:p>
    <w:p w:rsidR="00BD7FEB" w:rsidRDefault="00BD7FEB"/>
    <w:p w:rsidR="004A0C2E" w:rsidRPr="004A0C2E" w:rsidRDefault="004A0C2E">
      <w:pPr>
        <w:rPr>
          <w:b/>
        </w:rPr>
      </w:pPr>
      <w:r w:rsidRPr="004A0C2E">
        <w:rPr>
          <w:b/>
        </w:rPr>
        <w:t>Data Structure</w:t>
      </w:r>
    </w:p>
    <w:p w:rsidR="000A0D8B" w:rsidRDefault="004A0C2E">
      <w:r>
        <w:t>Headings are text.  Data in the first 8 columns contains some characters, all other data are numeric.  Please note that it was necessary to change the format of the Excel data cells to ‘general’ format to remove com</w:t>
      </w:r>
      <w:r w:rsidR="00C44831">
        <w:t xml:space="preserve">mas that </w:t>
      </w:r>
      <w:proofErr w:type="gramStart"/>
      <w:r w:rsidR="00C44831">
        <w:t>were seen</w:t>
      </w:r>
      <w:proofErr w:type="gramEnd"/>
      <w:r w:rsidR="00C44831">
        <w:t xml:space="preserve"> as ‘character’</w:t>
      </w:r>
      <w:r>
        <w:t>.</w:t>
      </w:r>
    </w:p>
    <w:tbl>
      <w:tblPr>
        <w:tblW w:w="9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600"/>
      </w:tblGrid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data.frame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':</w:t>
            </w: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ab/>
              <w:t>191 obs. of  12 variables: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End.of.Year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1830 1830 1831 1832 1833 1834 1835 1836 1837 1838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Total.Membership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6 280 680 2661 3140 4372 8835 13293 16282 17881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hildren.of.Record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hr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"0" "40" "74" "330"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Baptisms.of.Children.of.Record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hr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"0" "0" "13" "22"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onvert.Baptisms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6 274 398 1974 455 1198 4404 4342 2802 1350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Total.Baptisms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6 274 411 1996 519 1257 4473 4461 2956 1573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onvert.Children.of.Record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0 32 46 231 53 140 515 508 328 158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Births.to.Active.Members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0 8 28 99 174 228 407 690 935 1093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Mormon.Birth.Rate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57.6 57.6 58.4 59.2 60 60.8 61.6 62.4 63.2 64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Mormon.Death.Rate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50 50 50 50 50 50 50 50 50 50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Mormon.Life.Expectancy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39.5 39.5 39.5 39.5 39.5 39.5 39.5 39.5 39.5 39.5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Birth.Rate</w:t>
            </w:r>
            <w:proofErr w:type="gram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..</w:t>
            </w:r>
            <w:proofErr w:type="gram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Fractional</w:t>
            </w:r>
            <w:proofErr w:type="spellEnd"/>
            <w:proofErr w:type="gram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.       </w:t>
            </w:r>
            <w:proofErr w:type="gram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1.06 1.04 1.04 1.04 1.04 ...</w:t>
            </w:r>
          </w:p>
          <w:p w:rsidR="004A0C2E" w:rsidRPr="004A0C2E" w:rsidRDefault="004A0C2E" w:rsidP="004A0C2E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</w:tr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4A0C2E" w:rsidRPr="004A0C2E" w:rsidRDefault="004A0C2E" w:rsidP="004A0C2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9F16A5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  <w:r w:rsidRPr="004A0C2E">
        <w:rPr>
          <w:b/>
        </w:rPr>
        <w:t>Mean of 5 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Total Membership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2821583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Convert Baptisms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69300.34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Birth Rate (per 1000 population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40.79921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Death Rate (per 1000 members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6.97921</w:t>
      </w: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Life Expectancy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58.39162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</w:rPr>
      </w:pPr>
      <w:r w:rsidRPr="004A0C2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Median of 5 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Total Membership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597861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Convert Baptisms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6373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</w:rPr>
      </w:pPr>
      <w:r>
        <w:t xml:space="preserve">Mormon Birth Rate (per 1000 population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37.7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Death Rate (per 1000 members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7.8</w:t>
      </w: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</w:rPr>
      </w:pPr>
      <w:r>
        <w:t xml:space="preserve">Mormon Life Expectancy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57.3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4A0C2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Mode of 5 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  <w:r>
        <w:t>Total Membership: no mode</w:t>
      </w:r>
      <w:r w:rsidR="00905A6B">
        <w:t>, single occurrence values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9C4E6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Convert Baptisms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2802"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9C4E6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ormon Birth </w:t>
      </w:r>
      <w:proofErr w:type="gramStart"/>
      <w:r>
        <w:t>Rate</w:t>
      </w:r>
      <w:r w:rsidR="00C44831">
        <w:t>(</w:t>
      </w:r>
      <w:proofErr w:type="gramEnd"/>
      <w:r w:rsidR="00C44831">
        <w:t xml:space="preserve">per 1000 population): </w:t>
      </w:r>
      <w: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21.1"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9C4E6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ormon Death </w:t>
      </w:r>
      <w:proofErr w:type="gramStart"/>
      <w:r>
        <w:t>Rate</w:t>
      </w:r>
      <w:r w:rsidR="00C44831">
        <w:t>(</w:t>
      </w:r>
      <w:proofErr w:type="gramEnd"/>
      <w:r w:rsidR="00C44831">
        <w:t>per 1000 members</w:t>
      </w:r>
      <w:r w:rsidR="00C44831">
        <w:t>)</w:t>
      </w:r>
      <w:r>
        <w:t xml:space="preserve">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50"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Pr="009C4E65" w:rsidRDefault="009C4E65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ormon Life Expectancy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39.5"</w:t>
      </w:r>
    </w:p>
    <w:tbl>
      <w:tblPr>
        <w:tblW w:w="9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600"/>
      </w:tblGrid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4A0C2E" w:rsidRPr="004A0C2E" w:rsidRDefault="004A0C2E" w:rsidP="004A0C2E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951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10"/>
            </w:tblGrid>
            <w:tr w:rsidR="004A0C2E" w:rsidRPr="004A0C2E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4A0C2E" w:rsidRPr="004A0C2E" w:rsidRDefault="004A0C2E" w:rsidP="004A0C2E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Cs w:val="24"/>
                    </w:rPr>
                  </w:pPr>
                </w:p>
              </w:tc>
            </w:tr>
          </w:tbl>
          <w:p w:rsidR="004A0C2E" w:rsidRPr="004A0C2E" w:rsidRDefault="004A0C2E" w:rsidP="004A0C2E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Cs w:val="24"/>
              </w:rPr>
            </w:pPr>
          </w:p>
        </w:tc>
      </w:tr>
    </w:tbl>
    <w:p w:rsidR="004A0C2E" w:rsidRPr="008F57FF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4A0C2E" w:rsidRPr="00905082" w:rsidRDefault="008F57FF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 w:rsidRPr="00905082">
        <w:rPr>
          <w:rFonts w:ascii="Lucida Console" w:hAnsi="Lucida Console"/>
          <w:b/>
        </w:rPr>
        <w:t>Standard deviation of Mormon Birth Rate</w:t>
      </w:r>
      <w:r w:rsidR="00C44831">
        <w:rPr>
          <w:rFonts w:ascii="Lucida Console" w:hAnsi="Lucida Console"/>
          <w:b/>
        </w:rPr>
        <w:t xml:space="preserve"> </w:t>
      </w:r>
      <w:r w:rsidR="00C44831">
        <w:t xml:space="preserve">(per 1000 population):  </w:t>
      </w:r>
    </w:p>
    <w:p w:rsidR="008F57FF" w:rsidRDefault="008F57FF" w:rsidP="004A0C2E">
      <w:pPr>
        <w:pStyle w:val="HTMLPreformatted"/>
        <w:shd w:val="clear" w:color="auto" w:fill="FFFFFF"/>
        <w:wordWrap w:val="0"/>
        <w:spacing w:line="225" w:lineRule="atLeast"/>
      </w:pPr>
    </w:p>
    <w:p w:rsidR="008F57FF" w:rsidRDefault="008F57FF" w:rsidP="008F57F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5.88073</w:t>
      </w:r>
    </w:p>
    <w:p w:rsidR="008F57FF" w:rsidRDefault="008F57FF" w:rsidP="008F57F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>
        <w:rPr>
          <w:rFonts w:ascii="Lucida Console" w:hAnsi="Lucida Console"/>
          <w:b/>
        </w:rPr>
        <w:t>Range</w:t>
      </w:r>
      <w:r w:rsidRPr="00905082">
        <w:rPr>
          <w:rFonts w:ascii="Lucida Console" w:hAnsi="Lucida Console"/>
          <w:b/>
        </w:rPr>
        <w:t xml:space="preserve"> of Mormon Birth Rate</w:t>
      </w:r>
      <w:r w:rsidR="00C44831">
        <w:rPr>
          <w:rFonts w:ascii="Lucida Console" w:hAnsi="Lucida Console"/>
          <w:b/>
        </w:rPr>
        <w:t xml:space="preserve"> </w:t>
      </w:r>
      <w:r w:rsidR="00C44831">
        <w:t xml:space="preserve">(per 1000 population):  </w:t>
      </w: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</w:p>
    <w:p w:rsidR="00376126" w:rsidRDefault="00905082" w:rsidP="0071150A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6.2 65.6</w:t>
      </w:r>
      <w:r w:rsidR="00376126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min/max)</w:t>
      </w:r>
    </w:p>
    <w:p w:rsidR="0071150A" w:rsidRDefault="0071150A" w:rsidP="0071150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49.4</w:t>
      </w:r>
      <w:r w:rsidR="00376126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range)</w:t>
      </w: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</w:p>
    <w:p w:rsidR="00905082" w:rsidRP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>
        <w:rPr>
          <w:rFonts w:ascii="Lucida Console" w:hAnsi="Lucida Console"/>
          <w:b/>
        </w:rPr>
        <w:t>Variance of Mormon Birth Rate</w:t>
      </w:r>
      <w:r w:rsidR="00C44831">
        <w:rPr>
          <w:rFonts w:ascii="Lucida Console" w:hAnsi="Lucida Console"/>
          <w:b/>
        </w:rPr>
        <w:t xml:space="preserve"> </w:t>
      </w:r>
      <w:r w:rsidR="00C44831">
        <w:t xml:space="preserve">(per 1000 population):  </w:t>
      </w:r>
      <w:bookmarkStart w:id="0" w:name="_GoBack"/>
      <w:bookmarkEnd w:id="0"/>
    </w:p>
    <w:p w:rsidR="008F57FF" w:rsidRDefault="008F57FF" w:rsidP="004A0C2E">
      <w:pPr>
        <w:pStyle w:val="HTMLPreformatted"/>
        <w:shd w:val="clear" w:color="auto" w:fill="FFFFFF"/>
        <w:wordWrap w:val="0"/>
        <w:spacing w:line="225" w:lineRule="atLeast"/>
      </w:pP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252.1977</w:t>
      </w:r>
    </w:p>
    <w:p w:rsidR="00905082" w:rsidRDefault="00905082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Pr="00834CB0" w:rsidRDefault="00BA0AFC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 w:rsidRPr="00834CB0">
        <w:rPr>
          <w:rFonts w:ascii="Lucida Console" w:hAnsi="Lucida Console"/>
          <w:b/>
        </w:rPr>
        <w:lastRenderedPageBreak/>
        <w:t>Histogram of Mormon Life Expectancy</w:t>
      </w: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  <w:r>
        <w:rPr>
          <w:noProof/>
        </w:rPr>
        <w:drawing>
          <wp:inline distT="0" distB="0" distL="0" distR="0" wp14:anchorId="6B0702AC" wp14:editId="7826908E">
            <wp:extent cx="5943600" cy="3364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CB0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p w:rsidR="00834CB0" w:rsidRPr="00834CB0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 w:rsidRPr="00834CB0">
        <w:rPr>
          <w:rFonts w:ascii="Lucida Console" w:hAnsi="Lucida Console"/>
          <w:b/>
        </w:rPr>
        <w:t>Stem-leaf plot of Mormon Life Expectancy</w:t>
      </w:r>
    </w:p>
    <w:p w:rsidR="00834CB0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8 | 45555555555555555555555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0 | 35701146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2 | 044489023678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4 | 1233467799025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6 | 2899001122337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8 | 891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0 | 16226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2 | 02777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4 | 147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6 | 8033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8 | 617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0 | 26933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2 | 30446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4 | 02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6 | 3913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8 | 045706888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0 | 00133333669235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2 | 170457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4 | 156777991355777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6 | 1575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8 | 43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80 | 21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82 | 0012345678900012</w:t>
      </w:r>
    </w:p>
    <w:p w:rsidR="00834CB0" w:rsidRPr="00BA0AFC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sectPr w:rsidR="00834CB0" w:rsidRPr="00BA0A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1E5E40"/>
    <w:multiLevelType w:val="multilevel"/>
    <w:tmpl w:val="1A8E3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sDQ0MDAwNrAwNTNQ0lEKTi0uzszPAykwqgUA39fA0ywAAAA="/>
  </w:docVars>
  <w:rsids>
    <w:rsidRoot w:val="00767660"/>
    <w:rsid w:val="000A0D8B"/>
    <w:rsid w:val="00376126"/>
    <w:rsid w:val="004A0C2E"/>
    <w:rsid w:val="0071150A"/>
    <w:rsid w:val="00767660"/>
    <w:rsid w:val="00780249"/>
    <w:rsid w:val="00834CB0"/>
    <w:rsid w:val="008F57FF"/>
    <w:rsid w:val="00905082"/>
    <w:rsid w:val="00905A6B"/>
    <w:rsid w:val="009C4E65"/>
    <w:rsid w:val="009F16A5"/>
    <w:rsid w:val="00BA0AFC"/>
    <w:rsid w:val="00BD7FEB"/>
    <w:rsid w:val="00C44831"/>
    <w:rsid w:val="00C6546B"/>
    <w:rsid w:val="00D94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C28F38-25F5-483A-B1B0-1913F8081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F16A5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16A5"/>
    <w:rPr>
      <w:rFonts w:eastAsia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9F16A5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9F16A5"/>
    <w:rPr>
      <w:i/>
      <w:iCs/>
    </w:rPr>
  </w:style>
  <w:style w:type="character" w:customStyle="1" w:styleId="st">
    <w:name w:val="st"/>
    <w:basedOn w:val="DefaultParagraphFont"/>
    <w:rsid w:val="009F16A5"/>
  </w:style>
  <w:style w:type="character" w:styleId="Emphasis">
    <w:name w:val="Emphasis"/>
    <w:basedOn w:val="DefaultParagraphFont"/>
    <w:uiPriority w:val="20"/>
    <w:qFormat/>
    <w:rsid w:val="009F16A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D7F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D7FEB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BD7FEB"/>
  </w:style>
  <w:style w:type="character" w:customStyle="1" w:styleId="gnkrckgcmsb">
    <w:name w:val="gnkrckgcmsb"/>
    <w:basedOn w:val="DefaultParagraphFont"/>
    <w:rsid w:val="004A0C2E"/>
  </w:style>
  <w:style w:type="character" w:customStyle="1" w:styleId="gnkrckgcmrb">
    <w:name w:val="gnkrckgcmrb"/>
    <w:basedOn w:val="DefaultParagraphFont"/>
    <w:rsid w:val="004A0C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63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20253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73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92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7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6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2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fullerconsideration.com/membership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4</TotalTime>
  <Pages>3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Cheri Trahan</cp:lastModifiedBy>
  <cp:revision>7</cp:revision>
  <dcterms:created xsi:type="dcterms:W3CDTF">2018-09-12T01:24:00Z</dcterms:created>
  <dcterms:modified xsi:type="dcterms:W3CDTF">2018-09-19T02:06:00Z</dcterms:modified>
</cp:coreProperties>
</file>